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p>
    <w:p>
      <w:pPr>
        <w:pStyle w:val="Date"/>
      </w:pPr>
      <w:r>
        <w:t xml:space="preserve">วันอังคารที่</w:t>
      </w:r>
      <w:r>
        <w:t xml:space="preserve"> </w:t>
      </w:r>
      <w:r>
        <w:t xml:space="preserve">23</w:t>
      </w:r>
      <w:r>
        <w:t xml:space="preserve"> </w:t>
      </w:r>
      <w:r>
        <w:t xml:space="preserve">พฤษภาคม</w:t>
      </w:r>
      <w:r>
        <w:t xml:space="preserve"> </w:t>
      </w:r>
      <w:r>
        <w:t xml:space="preserve">2566</w:t>
      </w:r>
      <w:r>
        <w:t xml:space="preserve"> </w:t>
      </w:r>
      <w:r>
        <w:t xml:space="preserve">เวลา</w:t>
      </w:r>
      <w:r>
        <w:t xml:space="preserve"> </w:t>
      </w:r>
      <w:r>
        <w:t xml:space="preserve">12.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Test 1 2 3 สัญญาณเข้า Mixer ไหมครับ ครับผม</w:t>
      </w:r>
    </w:p>
    <w:p>
      <w:pPr>
        <w:pStyle w:val="BodyText"/>
      </w:pPr>
      <w:r>
        <w:t xml:space="preserve">(อาจารย์) ฮัลโหล โอเค สวัสดีค่ะ สวัสดีค่ะ นักศึกษาทุกคน เสียงมันแปลก ๆ สวัสดีครับพี่ล่าม เขาได้ยินนะ โอเค นะคะ ครูจะเอาเอกสารให้แล้วนะคะ ใครยังไม่ได้เอกสารคะ หน้าตาแได้แล้วอ่านจบแล้วหน้าตาแป๋วเลย แสดงว่าตาดื้อนะคะ อ่านจบหรือยังคะ จบแล้ว เดี๋ยวครูจะเก็บเอกสารนะคะ แล้วก็ถามนะ ใครมาทีหลังมา เอาเอกสารด้วยลูก ดู นักศึกษาเห็นคำว่า</w:t>
      </w:r>
      <w:r>
        <w:t xml:space="preserve"> </w:t>
      </w:r>
      <w:r>
        <w:t xml:space="preserve">“</w:t>
      </w:r>
      <w:r>
        <w:t xml:space="preserve">สัมมนา</w:t>
      </w:r>
      <w:r>
        <w:t xml:space="preserve">”</w:t>
      </w:r>
      <w:r>
        <w:t xml:space="preserve"> </w:t>
      </w:r>
      <w:r>
        <w:t xml:space="preserve">ไหมคะ มี ม ม้า กี่ตัวคะ 2 ตัวนะคะ สัมมนานี่นะคะ มาจากกี่คำผสมกัน 2 คำผสมกันนะคะ นักศึกษาเห็น ส เสือ มีคำอะไรบ้างคะ มีคำอะไรผสมกันบ้าง ส เสือ มีมีวงกลมข้างบนเห็นไหมคะ อันนั้นอ่านว่าอะไรคะ ใครทราบบ้างว่าอ่านว่าอะไรอะไรนะ สัมหรือลูก มันมาจากภาษาบาลี อันนี้มันมาจากภาษาบาลีนะคะ อันนี้ครูยังไม่เห็นข้อมูล แต่ว่าแฟนครูบอกว่ามันมาจากคำว่า</w:t>
      </w:r>
      <w:r>
        <w:t xml:space="preserve"> </w:t>
      </w:r>
      <w:r>
        <w:t xml:space="preserve">“</w:t>
      </w:r>
      <w:r>
        <w:t xml:space="preserve">สัง</w:t>
      </w:r>
      <w:r>
        <w:t xml:space="preserve">”</w:t>
      </w:r>
      <w:r>
        <w:t xml:space="preserve"> </w:t>
      </w:r>
      <w:r>
        <w:t xml:space="preserve">เขียนได้ไหม มันมีที่เขียนไหมคะ มีที่เขียนไหม เพราะว่ามันกดไม่ได้คำว่า</w:t>
      </w:r>
      <w:r>
        <w:t xml:space="preserve"> </w:t>
      </w:r>
      <w:r>
        <w:t xml:space="preserve">“</w:t>
      </w:r>
      <w:r>
        <w:t xml:space="preserve">ส เสือ</w:t>
      </w:r>
      <w:r>
        <w:t xml:space="preserve">”</w:t>
      </w:r>
      <w:r>
        <w:t xml:space="preserve"> </w:t>
      </w:r>
      <w:r>
        <w:t xml:space="preserve">มันไม่มีในคีย์มันต้องเขียน เขียนไม่ได้หรือ มีไหม มันเท่ากับคำว่า</w:t>
      </w:r>
      <w:r>
        <w:t xml:space="preserve"> </w:t>
      </w:r>
      <w:r>
        <w:t xml:space="preserve">“</w:t>
      </w:r>
      <w:r>
        <w:t xml:space="preserve">สัง</w:t>
      </w:r>
      <w:r>
        <w:t xml:space="preserve">”</w:t>
      </w:r>
      <w:r>
        <w:t xml:space="preserve"> </w:t>
      </w:r>
      <w:r>
        <w:t xml:space="preserve">นะคะ เทา่ากับสังข์ สัง ไม่ได้ไปไม่ได้อ่านว่า 3สอ่านว่าสังนะคะ สัง แต่ว่าพอมาเข้ากับคำว่า</w:t>
      </w:r>
      <w:r>
        <w:t xml:space="preserve"> </w:t>
      </w:r>
      <w:r>
        <w:t xml:space="preserve">“</w:t>
      </w:r>
      <w:r>
        <w:t xml:space="preserve">สัมมนา</w:t>
      </w:r>
      <w:r>
        <w:t xml:space="preserve">”</w:t>
      </w:r>
      <w:r>
        <w:t xml:space="preserve"> </w:t>
      </w:r>
      <w:r>
        <w:t xml:space="preserve">นี่ มันเขียนว่าแบบนี้แต่จริง ๆ มันอ่านว่า สัง นะคะ สัมมนา สัมมนาแปลว่าอะไรคะ เดี๋ยวก่อนคำนี้ คำนี้อ่านว่าอะไรคะ อันนี้ตัวที่ 1 นะ อันที่ 1 อันนี้ อันที่ 2 อ่านว่าอะไรคะ อ่านว่า มน อ่านว่าอะไรคะ มีคนตอบถูก อ่านว่าอะไรลูก อานว่า มะ-นะ ถูกต้อง อ่านว่านะมานะ อันนี้คือมนนะคะ มะนะแปลว่า แปลว่าใจ อันนี้แปลว่าร่วม แปลว่า ร่วมใจนะคะ โอเคนะ เราเรียนกันมาจากนั้น ต่อไปนี้แล้วจะเขียนไม่ผิดนะคะ สัมมนาเขียนว่าอย่างไร สัมมนา มี มม้า 2 ตัวนะคะ มาจากสังนะคะ เปลี่ยนไปเป็น สังนะคะ เราก็มีน้ำใจกันมากระทำอย่างใดอย่างหนึ่ง โอเค อ่านจบกันหรือยังคะ อ่านจบแล้ว เก็บเอกสารได้หรือยังคะ เดี๋ยวใครตอบถูกครูจะให้ขนม วันนี้นี่ เราจะเรียนจากเอกสารกันสักพักหนึ่งจากนั้นเราจะไปห้องสมุดนะคะ นักศึกษาไปห้องสมุดเพื่อไปหา Journey Framework ของวิจัย ของนักศึกษานักศึกษาวิจัยบทที่ 2 นักศึกษาทำหรือ Journey Framework ยังคะ Journey Framework ภาษาไทยแปลว่าการวิจัย ทำหรือยังคะ ไม่ทำ ยังไม่ทำก็บอก ไม่เป็นไร ทำหรือยังคะ นักศึกษาทำการวิจัยยังหรือยังคะ กรอบแนวคิดคล้าย ๆ กัน กรอบแนวคิดทำอย่างไรคะ โอเค โอเค ทำแล้วนะคะ ใครยังไม่ได้ทำคะ ไหนยกมือให้ครูดูหน่อย ใครยังไม่ได้ทำ ตอนนี้อยู่ไหนคะ งานอยู่ที่ไหน งานอยู่ในไฟล์ หรืออยู่ในไฟล์ไหมอยู่ในเอกสารไหม อยู่ในไดรฟ์ อยู่ในไดรฟ์นี่ เปิดได้ไหมคะ เปิดได้ อ๋อ อ๋อ มีแบบนี้ด้วย โอเคนะคะ ก็ตอนแรกกะว่า ตอนแรกกะว่านักศึกษายังไม่ได้ทำกรอบแนวคิดการวิจัยนะครับ ครูพานักศึกษาไปดู ก็จะได้ไปหานะคะ แล้วฝนกับตั๋งทำหรือยัง แนวคิดวิจัยบทที่ 2 งานวิจัยน่ะค่ะ นะคะ อะไรยังไม่ได้ ทำกรอบแนวคิดการวิจัย ยกมือ ได้หมดทุกคนแล้วใช่ไหมคะ ได้ไหม ได้หรือยัง กรอบแนวคิดการวิจัย ไม่ได้บอกไม่ได้เดี๋ยวกูจะพาไปเพราะว่าจะลองไปหาหัวข้อแบบสัมมนาด้วย โอเค เดี๋ยวพาไปห้องสมุดแล้วนะคะ เราก็เสร็จแล้วก็นักศึกษาก็ไปทานข้าว ตอนบ่ายเรามาเรียน เรื่อง เรียนเรื่องเกี่ยวกับการเรียนแบบสัมมนานะคะ โดยการหาหัวข้อนะคะ แล้วก็มาอภิปรายกันในชั้นเรียนนะคะ กลับบ้านกันไหมคะ เรียนเสร็จแล้ว กลับ กลับทุกครั้งไม่อยากได้วันศุกร์เลยนะ โอเค อ่านเสร็จแล้วนะคะ เสร็จแล้วทีนี้วางเอกสารเอาไว้ คว่ำเอกสาร ดึงเวลาเพิ่มอีกสัก 5 นาทีครึ่งวันเชียว เดี๋ยวพอนักศึกษาถาม ตอบคำถามครูได้นะคะ Part 1 เคลียร์เอกสารประกอบการสอนที่ 1 เกี่ยวกับความหมายของการสัมมนานะคะ ต้องตอบทุกคน ได้ทุกคน โอเคนะ ปิดนะคะ เอกสาร ปิด ใครตอบได้ก็ได้กินขนมก่อน ให้เลือกด้วย ข้อ 1 นะคะ ข้อ 1 คำถามไม่ยากหรอกค่ะ ข้อ 1 นะคะ สัมมนาแปลว่าอะไรง่าย ๆ เลย แปลว่าอะไรนี่ ใครตอบได้ก่อนเลือกขนมก่อน นี่ ๆ ๆ ใครตอบได้คะ แปลว่าร่วมใจ ร่วมใจอะไรคะ ขยาายความหมายสักนิดหนึ่งร่วมใจกันมาทำอะไร อะไรแปลว่าใจ อะไรแปลว่าใจ มะ นะ แปลว่าใจ ร่วม ก็คือสัง สัง ร่วมใจทำอะไรคะ ขยายนิดหนึ่ง นักศึกษาไปสัมมนาไหม เคยไปสัมมนาแล้วมันเป็นอย่างไรก ารสัมมนา เขามา มันมาร่วมใจกันมาทำอะไรคะ มาแลกเปลี่ยนความคิดนะคะ แลกเปลี่ยนความคิด ร่วมใจกัน เข้ามาหาอะไรบางอย่าง หาความรู้อะไรบางอย่างนะคะ เพื่อมาหาความรู้ร่วมกันมีข้อเฉพาะใช่ไหมคะ นักศึกษาขึ้นไปสัมมนาเรื่องอะไรเรื่องอะไรลูก ไปสัมมนาไหมเคย ไปสัมมนาเรื่องอะไร จำไม่ได้แล้ว นานมาก โอเคมา เลือกมา เอาอะไร เอาอะไรคะ เอาอันไหน ได้แล้ว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นี้ขนม ยกเร็วเลยอะไรคะ Seminar Seminar นะคะ Seminar แปลว่าอะไรคะ คำภาษาอังกฤษของมันที่ขยายสัมมนาน่ะค่ะ Meeting of minds โอเค Meeting of minds นะคะ ok เดี๋ยวแบ่งกันนะ Meeting of the minds Meeting แปลว่าอะไร Meeting Meeting นะคะ มันก็เหมือนกับคำว่าร่วม นั้นมาร่วมอะไรทำร่วมmind แปลว่าmind แปลว่าI แปลว่าจ่ายความคิดหรือใจตรงกันเลยร่วมใจร่วมใจนะคะโอเค ข้อต่อมา พยายามตอบนะคะ โอเค อันนี้ อันนี้ อันนี้ ชัด ๆ นิดหนึ่ง สัมมนา หมายถึงอะไร โอเคนะคะ เดี๋ยวให้ยกมือก่อนนะ เมื่อกี้ตอบเลย ไม่ได้ยกมือนะ ยกมายกตอบเลยค่ะ การประชุมเพื่อแลกเปลี่ยนความคิดเห็นกันนะคะ มันเป็นเรื่องเฉพาะ หรือเรื่องกว้าง ๆ เป็นเรื่องเฉพาะนะคะ ที่เรากำหนดหัวเรื่องมาแล้วนะคะ โอเคเอาอันไหนคะ ยูโร ครูว่าครูเดานี่ถูกมากเลย ว่าเราจะต้องเอายูโร อะไรตอบได้อีกความหมายมันมีเยอะเลยนะคะ เมื่อกี้เพื่อนตอบว่าเรามาอะไรนะและเปลี่ยนความคิดเห็นกันตอบได้ไหมลูก สัมมนาคืออะไร ยกมือ ยกมือเลย ใครตอบได้ที่แตกต่างจากเพื่อนการเพิ่มพูนความรู้ เพิ่มพูนความรู้เพื่ออะไรคะ ขยายนิดหนึ่ง สัมมนา อพื้นปูนความร่วมมือเพื่ออะไรคะ ความรู้สึกมากขึ้นแล้วเป็นอย่างไรคะหาแนวทางในการแก้ไขปัญหา ถูกต้อง ถูกต้อง มา ๆ อะไรลูก 1 เม็ด โอเคนะคะ ใครตอบได้อีก สัมมนามีหมายว่าอย่างไร แปลว่าอะไร อันนี้เราเรียนภาคทฤษฎีนะคะ เดี๋ยวตอนบ่ายเราจะลงภาคปฏิบัตินะคะ สัมมนานี่ ต้องมีการคิดหัวเรื่องไหม มันต้องเป็นหัวเรื่องประเภทไหน ถึงจะทำให้มีงานสัมมนาได้ ใครตอบได้ยกมือนะคะ มีงานสัมมนาอะไรบ้างคะ ที่เราไปกำหนดหัวเรื่องกันในงาน ยังไม่มีนะคะ ไม่มีนะคะ ทำไมถึงกำหนดหัวก่อน แล้วถึงไปสัมมนาเพื่อจะได้เตรียมข้อมูลนะคะ ไปพูดคุยกันในงานสัมมนานะคะ ถูกต้อง แล้วหัวเรื่องมาจากอะไรคะ มาจากปัญหา ตอบประเด็นถูก Point เอาอะไรคะ มีปัญหานะคะ เพราะฉะนั้น คนที่มาในงานสัมมนาก็มาพิจารณาร่วมกัน ปภิปราย ให้ความรู้เพื่อแก้ปัญหาสิ่งใดสิ่งหนึ่งนะคะ อะไรอีก ทีนี้มาหัวข้อที่ 2 นะคะ วัตถุประสงค์และเป้าหมายของการสัมมนานะคะ สำนักมีวัตถุหลากหลาย ข้อไกลจังบ้างเหมือนมีเป้าหมายและวัตถุประสงค์อย่างไรในการสัมมนายกมือค่ะ ยกมือย กมือ ถูกต้อง เพื่อศึกษาคำตอบในการแก้ไขปัญหา มาลูกมา หยิบเลยเอาอันไหนคะ ยูโรค่ะ โอเคนะคะ แล้วนะคะ มีไหมคะ มีหลายข้อเลยวัตถุประสงค์การสัมมนา คนที่ตอบแล้วเดี๋ยวรออีกรอบหนึ่งนะคะ อันนี้ให้เพื่อนตอบให้ครบทุกคนก่อน จำได้ไหม จำไม่ได้ให้ แอบดูนิดหนึ่ง แอบดูนิดหนึ่ง แอบดูนิดหนึ่ง มา เพื่อที่พัฒนาศักยภาพของผู้ที่เข้าร่วมสัมมนา ถูกต้อง เดินมาลูกมานะคะ จะได้เดินมาออกกำลังกายอันไหนคะ ยูโร ยูโร ใครตอบ ใครตอบก่อนเดี๋ยว ยูโร มาอันที่ 3 ข้อ 3 อันนี้เขาออกเป็นความรู้ อันนี้มีทักษะอะไรคะ ประสบการณ์ ประสบการณ์อะไรคะ คือ เรามีประสบการณ์อยู่ระดับหนึ่งนะการไปสัมมนาก็เพิ่มพูนความรู้แล้วก็เพิ่มประสบการณ์ของเรา โอเค ถูกต้อง มา ๆ เอาอีกข้อหนึ่ง ข้อสำคัญ ข้อสำคัญยังไม่ได้ออกเลยน่ะ คือพอเรามีมีการสัมมนาแล้วเราได้ความรู้แล้วได้ประสบการณ์แล้วเรานำมันมาทำอะไรคะ ใช่ ๆ เรานำไปทำอะไร ต้องมีเป้าหมาย นำผลการสัมมนาไปกำหนดแนวทางการแก้ไขปัญหาหรือนโยบายต่าง ๆ ถูกต้องค่ะ เอาอะไรคะ ใกล้หมดแล้วนะยูโรนี่ อัลมอนด์ ตอบได้ไหมลูก ตอบได้ ให้เขาตอบบ้าง เป้าหมายของการสัมมนาคืออะไร หน้าที่ 2 นะลูก หน้าที่ 2 หน้าที่ 3 เลือกมาข้อ 1 ข้อไหน</w:t>
      </w:r>
    </w:p>
    <w:p>
      <w:pPr>
        <w:pStyle w:val="BodyText"/>
      </w:pPr>
      <w:r>
        <w:t xml:space="preserve">(นักศึกษาชาย) สวัสดีครับ สวัสดีครับ</w:t>
      </w:r>
    </w:p>
    <w:p>
      <w:pPr>
        <w:pStyle w:val="BodyText"/>
      </w:pPr>
      <w:r>
        <w:t xml:space="preserve">(นักศึกษาหญิง) ค่ะ ข้อ 2 นะคะ ก็คือเกี่ยวกับการที่พัฒนาทักษะความรู้ ได้เข้าไปร่วมในกิจกรรมเพื่อแก้ไขปัญหาต่าง ๆ ค่ะ เพื่อพัฒนาให้เพิ่มพูนความรู้ค่ะ</w:t>
      </w:r>
    </w:p>
    <w:p>
      <w:pPr>
        <w:pStyle w:val="BodyText"/>
      </w:pPr>
      <w:r>
        <w:t xml:space="preserve">(อาจารย์) ถูกต้องนะคะ นะคะ อันนี้ ก็คือถึงตอบซ้ำกับเพื่อนก็ไม่เป็นไรนะ เพราะว่าเขาไม่เห็นตอนเพื่อนตอบ โอเค เอาอะไรมามาเอาอะไรลูกให้เลือกเอาอันไหนคะ เดี๋ยวให้เขาตอบเองลูก ให้เพื่อนนะคะ ใจดีให้เพื่อน โอเคนะคะ มันสำคัญอีกข้อหนึ่ง ยังไม่ได้ออกไปเลย วัตถุประสงค์ของการสัมมนา อะไรคะ ก็ได้นะ ได้แล้ว ได้แล้ว โอเคค่ะ หัวข้อต่อไป ไปใกล้จบแล้วใกล้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กว้างนิดหนึ่งนะคะ ประโยชน์ของการสัมมนามีกี่ระดับ มีกี่ระดับ ใครจำได้ ประโยชน์ของการสัมมนามีกี่ระดับคะ มีกี่ระดับ ได้ยินแล้ว ได้ยินแล้ว 2 ใครตอบคะ อะไรบ้าง ตนเองและองค์กรโอเคค่ะ มาเอาไปอีกเม็ดหนึ่ง โอเค ตอนแรกครูว่าจะมาอัปเดตข้อมูลข่าวสารก่อนนะคะ แต่ว่าครูแจกเอกสารไปแล้ว ก็สอนในเอกสารไปก่อนนะคะ โอเค มี 2 ระดับไปแล้วนะคะ ประโยชน์ของสัมมนาทั้งระดับตนเองและระดับอะไรคะ ระดับองค์กรนะคะ ที่นี้ครูจะถามระดับตนเอง ง่าย ๆ เลย การสัมมนามีประโยชน์ต่อเราอย่างไร ตอบเวียนไปเวียนมา ไม่เป็นไรลูก เราจะได้จำได้ แม่น ๆ ใครยังไม่ได้ ใครยังไม่ได้ขนม นักศึกษาได้ขนมทุกคน เราจะไปห้องสมุดกันแล้วนะ รีบตอบ เพิ่มทักษะในการทำงานมา เอาลูกมา ถูกต้อง เพิ่มทักษะเพิ่มความรู้ทักษะในการทำงาน เห็นไหมง่าย ๆ เองนะคะ เอาอีกประโยชน์ต่อตัวเองคืออะไร คะ อะไรลูก หยิบเลย อะไรคะ เพื่อให้ตัวเองได้ปรับเปลี่ยนไปตามยุค เปลี่ยนไปตามเหตุการณ์ ณ ขณะนั้น โอเค ถูกต้อง เอาอะไรลูกมา มา ๆ มาหยิบ ใครยังไม่ได้ขนม ต้องตอบ ต้องตอบ เร็ว ตอบแล้วได้ขนมนะ โอเค ยูโร่เหลือเท่าไร ยูโร่เหลือตั้ง 5 อันนะ ตอบมาประโยชน์ต่อตนเองง่าย ๆ เลย นักศึกษาต้องกล้าพูด นะคะ คือเวลาที่เราเกิดความรู้จากการสัมมนานะเราก็มั่นใจนะคะ ในการที่จะเรามั่นใจว่าเรามีความรู้นะคะ ก็สามารถที่จะแลกเปลี่ยนความคิดกับคนอื่นได้นะ โอเคมา ตอบไม่ถูก เอาอะไรคะ ตั๋งตอบมต่อประโยชน์การสัมมนาต่อตนเองมีอะไรบ้าง ประโยชน์ต่อตัวเองน่ะค่ะ</w:t>
      </w:r>
    </w:p>
    <w:p>
      <w:pPr>
        <w:pStyle w:val="BodyText"/>
      </w:pPr>
      <w:r>
        <w:t xml:space="preserve">(ล่าม) ช่วยให้เราได้พัฒนาแล้วก็รู้จักการแก้ปัญหา</w:t>
      </w:r>
    </w:p>
    <w:p>
      <w:pPr>
        <w:pStyle w:val="BodyText"/>
      </w:pPr>
      <w:r>
        <w:t xml:space="preserve">(อาจารย์) พัฒนา</w:t>
      </w:r>
    </w:p>
    <w:p>
      <w:pPr>
        <w:pStyle w:val="BodyText"/>
      </w:pPr>
      <w:r>
        <w:t xml:space="preserve">(ล่าม) ประโยชน์ที่ได้ก็คือได้พัฒนาตัวเองครับ จบแล้วครับ</w:t>
      </w:r>
    </w:p>
    <w:p>
      <w:pPr>
        <w:pStyle w:val="BodyText"/>
      </w:pPr>
      <w:r>
        <w:t xml:space="preserve">(อาจารย์) ตอบแล้วหรือ ตอบว่าอะไรคะ ช่วยให้พัฒนาพัฒนาตนเอง ขยายหน่อยลูกพัฒนาอะไรตอบตามนี้ลูก ตั๋งเคยไปงานสัมมนาไหมลูก พัฒนาความรู้ เพื่อเอามาใช้ประโยชน์ เหมือนเราได้เรียนรู้ การช่วยเหลือ การพัฒนา เหมือนเราเพิ่มความรู้ครับ การแลกเปลี่ยนพูดถึงปัญหาครับ</w:t>
      </w:r>
    </w:p>
    <w:p>
      <w:pPr>
        <w:pStyle w:val="BodyText"/>
      </w:pPr>
      <w:r>
        <w:t xml:space="preserve">(อาจารย์) เพื่อพัฒนาตนเองนะคะ ได้ความรู้เพิ่มนะ</w:t>
      </w:r>
    </w:p>
    <w:p>
      <w:pPr>
        <w:pStyle w:val="BodyText"/>
      </w:pPr>
      <w:r>
        <w:t xml:space="preserve">(ล่าม)</w:t>
      </w:r>
    </w:p>
    <w:p>
      <w:pPr>
        <w:pStyle w:val="BodyText"/>
      </w:pPr>
      <w:r>
        <w:t xml:space="preserve">(ล่าม) ใช่ครับ ได้เพิ่มพูนความรู้ตนเองครับ</w:t>
      </w:r>
    </w:p>
    <w:p>
      <w:pPr>
        <w:pStyle w:val="BodyText"/>
      </w:pPr>
      <w:r>
        <w:t xml:space="preserve">(อาจารย์) โอเค มาเอาอะไรลูกมา Euro หรืออะไร 1 ชิ้น โอเค หยิบเลย โอเคนะคะ ทีนี้ประโยชน์ต่อองค์กร ต่อองค์กรนะคะ สุดท้ายแล้วนะ สุดท้ายแล้วนะ ถ้ายังตอบไม่ครบทุกคนยังไม่ได้กลับนะไม่ได้ไปห้องสมุดนะ ใครยังไม่ได้ตอบ ใครยังไม่ได้ขนมยกมือสิ มา เร็ว ยกมือเลยลูก ยกมือ ใครยังไม่ได้ ใครยังไม่ได้ตอบ ยกมือ ให้ดูเอกสาร เร็ว ประโยชน์ต่อองค์กร เราจะพัฒนาอย่างไร เสริมสร้างขวัญและกำลังใจในการทำงานนะคะ เพราะว่าเวลาทำงาน เราก็อยากมีความรู้เพิ่มเติมนะ นะคะ การได้ความรู้เพิ่มเติม ก็ทำให้เรารู้สึกมั่นใจเป็นการสร้างขวัญกำลังใจในการทำงาน ถูกต้อง มา มาหยิบขนมไปกิน คนอื่นอีกใครยังไม่ได้ตอบช่วยยกระดับความสามารถในการปฏิบัติการนะคะ คือ ถ้าเกิดเรามีความรู้มากขึ้น เราก็เอาความรู้นั้นไปพัฒนาองค์กร องค์กรการพัฒนาขึ้น อย่างนี้ใช่คะ ถูกต้อง มาเอาขนมมา เอาขนม ใครยังไม่ได้ขนม หยิบเลย ขนม ใครยังไม่ได้ ตอบมาลูก ประหยัดงบประมาณรายจ่าย ประหยัดงบประมาณรายจ่าย ช่วยประหยัดงบประมาณรายจ่ายนะคะ นักศึกษาเข้าใจหัวข้อนี้ไหม ว่าทำไมประหยัดงบประมาณรายจ่ายเวลาที่เราไปสัมมนา ทำไม ให้องค์กรประหยัดรายจ่ายอย่างไร ลองคิดสิ บางทีเอกสารมันเขียนน้อยนะ ลองคิดดู คิด อธิบายได้ไหมลูก ทำไมเราไปสัมมนา แล้วองค์กรจะประหยัดค่าใช้จ่ายได้อย่างไร ลองคิด สมมุติว่า สมมุติว่าปกตินี่ ในองค์กรของเรานี่ จ้างให้เขาทำทำเว็บไซต์ จ้างให้เขาทำเว็บไซต์นะคะ องค์กรเราจะให้เขาทำเว็บไซต์นะคะ แต่ที่นิยมกรบอกว่าจ้างเขาทำเว็บไซต์เพราะว่าเว็บไซต์มันต้องอัปเดทตะคะ ก็เลยบอกว่าผมรอไปอบรมการพัฒนาเว็บไซต์นะคะ คนในองค์กรก็สามารถพัฒนาเว็บไซต์ได้เองอัปเดต เป็นแอดมินขององค์กรได้องค์กร ไม่ต้องจ้างข้างนอก อันนี้ประหยัดงบประมาณองค์กรไหมลูก ประหยัดนะคะ ตัวอย่างแบบนี้หรือว่าบางทีการตัดต่อวีดีโอ องค์กรเราต้องไปจ้างเขาตัดต่อวีดีโอ ถ้าเกิดว่าองค์กรส่งเราไปติดต่อวีดีโอเรามีความรู้ เราสามารถทำงานในองค์กรเขาจ้างฟรีแลนซ์ข้างนอก ประมาณนี้นะคะ โอเค ถูกต้อง มารับนะคะ ถูกต้องนะคะ ตอบอะไรก็ถูกนะคะ เดี๋ยวครูช่วยนะลูก ช่วย ต้องพยายามตอบนะคะ จะได้มีทักษะนะคะ มีประสบการณ์ เดี๋ยวสัมมนา เราต้องพูดทุกคนนะคะ ยูโร่คัสตาร์ดหมดแล้วพี่ล่ามเอาสักหน่อยไหม หยิบหน่อย หยิบไปเลยหยิบให้พี่ขวัญด้วย ใครยังไม่ได้ตอบคะ ใครยังไม่ได้ขนม ประโยชน์ต่อองค์กรคืออะไรคะ ทำให้เกิดความสามัคคี อย่างนี้ใช่ไหม เกิดความสามัคคี อ๋อ ขยายหน่อยลูก ขยายหน่อย อ่านเลย อ่านเลยก็ได้ การฝึกอบรมนะคะ หรือในการไปสัมมนานี่ จะทำให้บุคลากรพบกัน สื่อสารกัน มีโอกาสในการแลกเปลี่ยนกัน การมีโอกาสในการแลกเปลี่ยนก็ทำให้เราเข้าใจกันนะคะ ทำให้เราเข้าใจกัน ก็ทำให้องค์กร องค์กรเกิดความสามัคคีในหน่วยงานอย่างนี้นะคะ นักศึกษา โอเค ถูกต้องมารับ โอเค ใครยังไม่ได้ขนมคะ ทุกคนค่ะ เร็ว ยกระดับความสามารถของบุคลากรนะคะ คือ อันนี้เราถามถึงพัฒนาองค์กรนะ แต่ว่าถ้าเราพัฒนา ตัวเราพัฒนา องค์กรจะพัฒนาไหมคะ องค์กรจะพัฒนาได้ถ้าบุคลากรมีความสามารถนะคะ ถูกต้องค่ะ มา ห็นไหม ตอบถูก อีกคนหนึ่ง คนสุดท้าย เร็ว ตอบมาเร็ว การสัมมนาช่วยพัฒนาองค์กรอย่างไร ช่วยเพิ่ม ช่วยเพิ่มผลผลิต ใช่นะคะ เรามีความรู้มากขึ้น เราเก่งขึ้นนะคะ เราก็เพิ่มผลผลิตให้องค์กรนะคะ องค์กรก็มีผลประโยชน์การที่ส่งเราไปสัมมนานะคะ ถูกต้อง เห็นไหม ดีมาก ดีมาก โอเต ทุกคนได้ขนมหมดแล้วนะ 10 โมง นะคะ อย่างนั้นเดี๋ยวตอนบ่ายนะคะ เดี๋ยวต่อจากนี้ครูจะพานักศึกษาไปห้องสมุดนะคะ ตอนบ่ายเราจะมาอัปเดตข้อมูลข่าวสารกัน ก่อนที่จะลงมาหาหัวข้อเพื่ออภิปรายในตอนบ่ายนะ ครูสรุปให้นะคะนักศึกษา การสัมมนานะคะ มีอยู่ 2 อย่างนะคะ อย่างแรกคือสัมมนาคืออะไร สัมมนาคืออะไร มีจุดมุ่งหมายอย่างไรนะคะ มีประโยชน์อย่างไร ทั้งตัวเรา แล้วต่อองค์กรนะคะ อย่างที่ 2 คือ การสอนแบบสัมมนา การสอนแบบสัมมนา เหมือนกับการสอนแบบทั่วไป หรือแตกต่างจากการสอนแบบทั่วไปคะ เมื่อกี้ในเอกสาร นักศึกษาพอ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 หรือการเอางานวิจัยมาถกกันใน… มาอภิปรายกันนะคะ โอเคนะคะ ก็ เราก็ เนื้อหานะคะ ในทฤษฎีนะคะ ก็จะอยู่ในเอกสาร นักศึกษาอาจจะจำไม่ได้หรอก พูดได้เฉพาะสั้น ๆ นะคะ แต่เดี๋ยวเราจะไปเรียนภาคปฏิบัติกันแล้วเราค่อยนำมาพูดเรื่องทฤษฎีกันอีกรอบหนึ่งก็ได้นะคะ โอเคนะคะ ตอนบ่ายนะคะ อัปเดตข้อมูลนะคะ นักศึกษาไปหาอ่านข่าวในโทรศัพท์มาแล้วพูดคุยกัน แล้วก็เราจะมาช่วยกันยกประเด็นขึ้นมาประเด็นหนึ่งนะคะ แล้วเราก็จะมาเรียนแบบสัมมนากัน ส่วนต่อจากนี้นะคะ ครูจะพาไปห้องสมุด หิวข้าวไหม ว่าแล้ว ทำไมไม่กินข้าวมาตอนเช้าล่ะลูก กินข้าวหรือยังนี่ กินข้าวหรือยัง กินหรือยัง กินแล้ว กินแล้ว โอเค เดี๋ยครูจะพาไปห้องสมุด ไปดูงานวิจัยนักศึกษาจะต้องหากรอบวิจัยให้ได้ แล้วมาเขียนใส่บทที่ 2 เดี๋ยวให้ครูดู คนที่เสร็จแล้วเดี๋ยวครูจะดูให้นะคะ ตกลงว่า มีคนได้กรอบงานวิจัยกี่คนคะ มีได้แล้ว 1 คน คนอื่นมีได้ไหม กรอบงานวิจัย เรดได้หรือยัง กรอบการวิจัย นิดหน่อย คือ ได้นิดหน่อย แล้วได้ที่ 2 หรือยัง ทำบทที่ 2 หรือยัง บทที่ 2 วิจัยทำหรือยัง ทำกับใคร ของตั๋ง ตั๋งอยู่กลุ่มไหนลูก อยู่กลุ่มไหน งานวิจัยของตั๋งอยู่กลุ่มไหน อยู่กับหนู โอเค งานวิจัยของฝนอยู่ไหนคะ หนู หนูแบกหรือ โอเค ได้ ๆ นะคะ จริง ๆ ฝนก็มีไอเดียดี ๆ เยอะเลยนะคะ ถ้าได้คุยกันมีล่ามนะคะ ก็จะมีไอเดียเยอะๆเลย อะไรคะลูก มา ๆ ครูดูให้ หมายความว่า เราย่อกรอบแนวคิดการวิจัยนี่ มาในภาพแบบนี้ แต่ว่าเราต้องรู้ว่า… อ๋อโอเค ก็พอได้อยู่นะ ก็พอได้อยู่ ได้อยู่นะคะ มีคนอื่นยังไม่ได้ทำแบบนี้ไหม จริง ๆ ทำแบบอื่นก็ได้นะคะ แต่ว่าแบบนี้มันง่าย ภาพมันจะง่าย กรอบแนวคิดการวิจัยเขียนก็ได้ เขียนว่าตัวแปรต้นคืออะไร ตัวแปรตามคืออะไร อย่างละเอียดนะคะ ทำเป็นภาพก็จะดูง่ายดีนะคะ</w:t>
      </w:r>
    </w:p>
    <w:p>
      <w:pPr>
        <w:pStyle w:val="BodyText"/>
      </w:pPr>
      <w:r>
        <w:t xml:space="preserve">(ล่าม) อาจารย์คะ เมื่อกี้น้องเขาถามว่าทำแบบเดียวหรือแบบกลุ่มคะ อาจารย์ได้ยินไหมคะ เป็นแบบกลุ่มขาที่เราทำงาน ที่อาจารย์ที่เราทำกับอาจารย์ แบบกลุ่ม หงส์แล้ว มีหรือยังกรอบการวิจัย ไหนลองโชว์ให้ครูดูสิ มีไหม ใครมีแล้ว ถ้าใครมีแล้วจะได้ไปทานข้าวได้ส่ วนใครไม่มีครูจะพาไปห้องสมุด ครูว่านักศึกษาน่าจะเขียนได้นะถึงไม่ไปห้องสมุดก็เขียนได้ใช่ไหม ทำกับตั๋งกับฝนนะ การใช้ดนตรีบำบัด เป็นตัวแปรต้น ตัวแปรตาม ฟื้นฟู… มันน้อยไปหน่อยลูก ต้องบอกนิดหนึ่งการบำบัดเราใช้อะไร ใช้อะไร ต้องเขียนออกมาอย่างไร ดูของเพื่อนเพื่อนก็จะเขียนออกมา โอเคนะคะ เดี๋ยวครูจะปล่อยไปทานข้าวนะคะ อย่างนั้นเราจะไปห้องสมุดไหม ดูแล้วใช่ไหม มันนักศึกษาดูแล้วไม่ต้องไปห้องสมุด หรือใครอยากจะไป ถ้าใครอยากไปก็บอกครูเดี๋ยวพาไปใน Section ที่มีงานวิจัยนะคะ แต่ถ้าเกิดไม่ไปก็ได้ ตอนแรกครูคิดว่าไม่ได้ นักศึกษาพอได้แล้วนะ ดังนั้น นักศึกษาไปทานข้าว แล้วเราก็มาเจอกันตอนเที่ยง ที่ตึก 18 นะคะ เอาไหม หรือจะเอาเร็วกว่านั้น มาห้องนี้ได้ไหมคะ มันจะเป็นการจัดแบบกลุ่ม ใช่ มันเป็นกลุ่มอภิปรายไง วันนี้เราเรียนทฤษฎีในเรื่องของการสัมมนา แต่ว่าตอนบ่ายนี้เราจะมาฝึกในเรื่องการวิธีการอภิปราย โดยการยกประเด็นขึ้นมา จากข่าวสาร จากสิ่งที่เราจะพูดคุยกันนะคะ เราจะจับกลุ่ม เน้นฝึกให้เด็กนี้มีทักษะในการกล้าพูด กล้าอภิปราย ในกลุ่มเล็ก และกลุ่มใหญ่นะคะ มันจะเป็นแบบนั้น มันทำไม่ได้ไง มันกางกระดาษ มันจะเป็นแบบกลุ่มอย่างไรใช่ไหมคะ มันเป็นการปฏิบัติตอนบ่ายน่ะค่ะ หรือว่าอาจจะมีวิทยากร วิทยากรมาช่วย ช่วยให้นักศึกษาเช็กประเด็นในการที่จะได้หัวข้ออภิปรายเพราะว่าหัวข้ออภิปรายนี่เป็นหัวข้อที่เกิดจากปัญหานะคะ อย่างเช่น นักศึกษาไปคิดก่อนก็ได้ ว่าปัญหาอะไรที่โคราชน่ะมีเยอะที่สุด รถติด น้ำท่วม อะไรอีกคะ ไฟไหม้ ไฟไหม้อะไรล่ะ ไฟไหม้โรงเรียน ปัญหาอะไรที่โคราชมีเยอะ แล้วก็ไม่ใช่โคราชมีอย่างเดียวทา ทั้งประเทศไทยก็มีปัญหานี้ และทั้งโลกก็มีปัญหานี้ ปัญหาอะไรที่ทั้งโลกมีประเทศไทยก็มี ในโคราชมีเยอะเราจะเอาปัญหานั้นนะคะ มาพูดคุยกันนะคะ คือ ปัญหานี่ มันเป็นปัญหาที่เมื่อเราจบไปเป็นครูแล้วนะคะนักศึกษา นักศึกษาอาจจะต้องไปช่วยแก้ปัญหานี้ด้วย เอาคนเป็นครูเราจะได้เจอปัญหาอะไรเยอะแยะเลยจากเด็กนะคะ เราจะมาช่วยกันแก้ มาฝึก มาฝึกกันหาทางออกนะคะ แล้วก็แก้ไขปัญหา นักศึกษาลองไปคิดสิปัญหาอะไรบ้าง รถติดรถติดบางประเทศก็รถไม่ติด ส่วนใหญ่รถติด แต่ว่า… อะไรคะ ไม่รู้อีกหน่อย เขาจะทำรถรางหรือยังนะคะ รถรางนี่ มีโครงการว่าจะทำแต่ครูมานะคะ 20 ปีผ่านไปก็ยังไม่เห็น โอเค ลองคิดดู ตอนนี้มีข่าวอะไรคะ มาอัปเดตข่าวกันหน่อย อัปเดตข่าวในสัปดาห์นี้หน่อย อาจารย์ชอบนโยบายของพรรคหนึ่งนะคะ ที่บอกว่าเราจะยกเลิกการเคารพธงชาตินะคะ หรือยืนหน้าแถวให้ครูมาอบรมนะคะ เปลี่ยนเป็นการอัปเดตข้อมูลข่าวสารนะคะ ว่าปัจจุบันนี้นะคะ เมืองไทยเป็นอย่างไรบ้าง ค่อนข้างชอบนะคะเดี๋ยวเรามาอัปเดตกันหน่อย สัปดาห์ที่ผ่านมานี้มีข่าวอะไรคะ ที่เราได้ยินได้ฟังมา ข่าวอะไรบ้างคะ การเลือกตั้ง เลือกตั้งนะคะ ตอนนี้พรรคไหนคะได้คะแนนเยอะมาก ก้าวไกล เสื้อส้มนะคะ ได้มาประมาณ 15 ล้านเสียง แล้วปาร์ตี้ลิสต์นะคะ พรรคไหนลองลงมาคะ เพื่อไทยได้ประมาณ 10 ล้านนะคะ ตอนนี้เราจะได้ใครเป็นนายกคะ คุณพิธา ลิ้มเจริญรัตน์ถูกใจไหม ถูกใจนะคะ คุณพิธา ลิ้มเจริญรัตน์ นะคะ แต่ว่าไม่รู้จะ… ต้องได้เป็นนะคะ ต้องได้เป็น ถ้าไม่ได้เป็นนี่ จะต้องมีกระบวนการ ให้เป็นนะคะ เพราะเราเลือกแล้วนะ เราเลือกเขามาเป็นนายกมานะคะ ตอนนี้ทำไมเขาถึงไม่ได้เป็นคะ ตอนนี้ทำไมยังไม่ได้เป็นคะ ต้องด่านอะไรคะ หนักที่สุดด่านอะไรคะ ด่าน สว. 250 เสียงนะคะ อันนี้รู้ข้อมูลไหม บ้านเขาบ้างไหมคะ บ้านไหม อ่านข่าวบ้างไหมไปเลือกใคร ไปเลือกตั้งไหมคะ ไปเลือกตั้งไหม ไปเลือกตั้งไหมคะ เข้าไปไหม ไปเลือกตั้งไหม ไปเลือก เลือกพรรคไหน เลือกพรรคไหน ตอบได้ไหม</w:t>
      </w:r>
    </w:p>
    <w:p>
      <w:pPr>
        <w:pStyle w:val="BodyText"/>
      </w:pPr>
      <w:r>
        <w:t xml:space="preserve">(ล่าม) น้องบอกกาก้าวไกลค่ะ</w:t>
      </w:r>
    </w:p>
    <w:p>
      <w:pPr>
        <w:pStyle w:val="BodyText"/>
      </w:pPr>
      <w:r>
        <w:t xml:space="preserve">(อาจารย์) โอเคค่ะ นะคะ ยังดีนะคะ เลือกพรรคฝั่งประชาธิปไตยนะคะ ก้าวไกลนะคะ ใครยังเลือกลุงอยู่ รักลุงมาก เลือกตั้งงวดนี้ ครูถึงกับไปนั่งเฝ้าเลยนะ กกต. ชื่อเสียงไม่ค่อยดี โอเค ทำไม สว. 250 เสียง ถึงมีสิทธิ์ในการบอกว่านายกที่เราเลือกนี่ ไม่สามารถเป็นนายกได้ต้องผ่านด่านเขาก่อนคะ อ๋อ ตัวกฎหมายเลือกไว้ ตั้งไว้ ส.ว. สามารถเลือกนายกได้นะคะ นะคะ เราเห็นด้วยไหมล่ะ ส.ว. 250 เสียงเลือกนายกแทนเรา ส.ว. 1 คน มีเสียงเท่ากับเรากี่คนคะ 70,000 ส.ว .1 คน มีเสียงเท่ากับประชาชน 70000 คน นะคะ ในสถานการณ์ปกตินี่ ถ้าเกิดว่า พรรคใดได้นะคะ จับเสียงกันได้มากกว่า 250 เสียง ตอนนี้พรรคก้าวไกล ได้กี่เดือนแล้วคะ จักรพรรคร่วมได้ 313 เสียง ก็สมควรเป็นพรรครัฐบาลได้แล้วนะคะ แต่สถานการณ์ไม่ปกตินี่ รัฐธรรมนูญกำหนดให้เราต้องรวมเสียงกันมากกว่า 371 หรือ 376 นะคะ ต้องเอา ส.ว.มาโหวตรอบ ถ้ส ส.ส. ไม่โหวตให้ต้องให้สสพี่เป็นผู้แทนราษฎรมาโหวตให้นะคะ ตอนนี้ ส.ส. ที่เป็นที่เข้ามาที่ได้รับเลือกตั้งนี่นะคะ ยังไม่ยอมโหวต ให้เข้าโหวตให้เขาก็ยังเป็นฝ่ายค้านอยู่นะ ก็อยากเป็นฝ่ายรัฐบาลทั้งหมด ให้เป็นฝ่ายค้านไม่โหวตให้นะคะ ซึ่งเป็นสถานการณ์ไม่ปกติ ถ้าเป็นปกติ ถ้ามันเป็นปกตินี่ นายกน่าจะนับเป็นนายกได้แล้ว โอเคค่ะ อย่างนั้นเดี๋ยวเราไปทานข้าวนะคะ เดี๋ยวตอนบ่ายมาเจอกัน ตอนเที่ยงมาเจอกันนะคะ แล้วเรามาช่วยกันนะคะ ว่าเราจะเอาประเด็นอะไรขึ้นมาอภิปรายกัน ทุกคนต้องอธิบายนะคะ ต้องกล้าพูด เราเรียนสัมมนานเราต้องกล้าพูด กล้าอภิปรายแสดงความคิดเห็นนะคะ โอเคค่ะ อย่างนั้นไปได้จ้ะ</w:t>
      </w:r>
    </w:p>
    <w:p>
      <w:pPr>
        <w:pStyle w:val="BodyText"/>
      </w:pPr>
      <w:r>
        <w:t xml:space="preserve">(นักศึกษาชาย) นักศึกษาทำความเคารพ</w:t>
      </w:r>
    </w:p>
    <w:p>
      <w:pPr>
        <w:pStyle w:val="BodyText"/>
      </w:pPr>
      <w:r>
        <w:t xml:space="preserve">(นักศึกษาหญิง) ขอบคุณค่ะ</w:t>
      </w:r>
    </w:p>
    <w:p>
      <w:pPr>
        <w:pStyle w:val="BodyText"/>
      </w:pPr>
      <w:r>
        <w:t xml:space="preserve">(อาจารย์) โอเคค่ะ ขอบคุณนะคะ พี่ล่าม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สัมมนาทางการศึกษาพิเศษ (เช้า) คาบที่ 1</dc:title>
  <dc:creator/>
  <cp:keywords/>
  <dcterms:created xsi:type="dcterms:W3CDTF">2024-01-04T03:02:59Z</dcterms:created>
  <dcterms:modified xsi:type="dcterms:W3CDTF">2024-01-04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ภาคม 2566 เวลา 12.59 น.</vt:lpwstr>
  </property>
  <property fmtid="{D5CDD505-2E9C-101B-9397-08002B2CF9AE}" pid="3" name="subtitle">
    <vt:lpwstr/>
  </property>
</Properties>
</file>